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Geologist position at [Company Name] in Peru Lima. As a dedicated and experienced geologist with a profound understanding of the geological complexities of South America, I am eager to contribute my expertise to your organization’s mission of advancing geological research, mineral exploration, and sustainable resource management in this dynamic region. My professional journey has been shaped by a deep passion for the Earth’s natural systems, and I am particularly drawn to the unique opportunities that Peru Lima offers for geologists seeking to make a meaningful impact.</w:t>
      </w:r>
    </w:p>
    <w:p>
      <w:pPr>
        <w:pStyle w:val="BodyText"/>
      </w:pPr>
      <w:r>
        <w:t xml:space="preserve">With over [X years] of experience in geological fieldwork, data analysis, and environmental consulting, I have developed a robust skill set that aligns seamlessly with the requirements of this role. My background includes extensive work in mineral exploration, structural geology, and geochemical analysis, all of which have been honed through projects spanning diverse geological terrains—from the Andean mountain ranges to coastal sedimentary basins. This experience has not only equipped me with technical proficiency but also instilled a strong sense of adaptability and problem-solving, essential traits for success in the field.</w:t>
      </w:r>
    </w:p>
    <w:p>
      <w:pPr>
        <w:pStyle w:val="BodyText"/>
      </w:pPr>
      <w:r>
        <w:t xml:space="preserve">What sets me apart as a Geologist is my ability to integrate scientific rigor with practical application. For instance, during my tenure at [Previous Company/Organization], I led a team to conduct detailed geological mapping of a prospective mineral deposit in the Peruvian Andes. This project required meticulous fieldwork, advanced use of GIS and remote sensing technologies, and collaboration with local communities to ensure environmentally responsible practices. The results of this work contributed to the discovery of a high-grade ore body, demonstrating my commitment to both scientific excellence and ethical stewardship of natural resources.</w:t>
      </w:r>
    </w:p>
    <w:p>
      <w:pPr>
        <w:pStyle w:val="BodyText"/>
      </w:pPr>
      <w:r>
        <w:t xml:space="preserve">Peru Lima holds a unique place in the global geological landscape. As one of the most geologically diverse regions on the planet, it offers unparalleled opportunities for exploration and research. The city’s proximity to ancient fault systems, volcanic activity, and rich mineral deposits makes it a hub for geological innovation. My deep familiarity with Peru’s geology stems from years of studying its stratigraphy, tectonic history, and mineralogical diversity. I have also worked on projects that directly impact the region’s economic and environmental sustainability, such as assessing seismic risks in urban areas or evaluating water resources in arid zones.</w:t>
      </w:r>
    </w:p>
    <w:p>
      <w:pPr>
        <w:pStyle w:val="BodyText"/>
      </w:pPr>
      <w:r>
        <w:t xml:space="preserve">One of my key strengths as a Geologist is my ability to communicate complex geological concepts to non-specialists. Whether presenting findings to stakeholders, collaborating with interdisciplinary teams, or training junior professionals, I prioritize clarity and accessibility. This skill is particularly valuable in Peru Lima, where collaboration between geologists, engineers, and policymakers is critical for successful projects. My experience working with local governments and international organizations has also taught me the importance of cultural sensitivity and community engagement in geological endeavors.</w:t>
      </w:r>
    </w:p>
    <w:p>
      <w:pPr>
        <w:pStyle w:val="BodyText"/>
      </w:pPr>
      <w:r>
        <w:t xml:space="preserve">What excites me most about the Geologist position at [Company Name] is the opportunity to contribute to your organization’s vision of sustainable development. I am particularly interested in your work on [mention a specific project or initiative, e.g., "mineral exploration in the Huancavelica region" or "environmental impact assessments for infrastructure projects"]. As someone who believes that geological science should serve both economic and ecological goals, I am confident that my background and values align with your mission.</w:t>
      </w:r>
    </w:p>
    <w:p>
      <w:pPr>
        <w:pStyle w:val="BodyText"/>
      </w:pPr>
      <w:r>
        <w:t xml:space="preserve">In addition to my technical skills, I bring a strong work ethic, attention to detail, and a commitment to continuous learning. I regularly attend geological conferences and workshops to stay updated on the latest advancements in the field. For example, I recently participated in a seminar on "Advances in Remote Sensing for Mineral Exploration" hosted by the Peruvian Geological Society, where I exchanged insights with leading experts in the field. This dedication to professional growth ensures that I remain at the forefront of geological innovation.</w:t>
      </w:r>
    </w:p>
    <w:p>
      <w:pPr>
        <w:pStyle w:val="BodyText"/>
      </w:pPr>
      <w:r>
        <w:t xml:space="preserve">Peru Lima is not just a location for me—it is a place where my passion for geology has flourished. The region’s rich cultural heritage and natural beauty have inspired me to approach my work with curiosity and integrity. I am eager to bring this same enthusiasm to [Company Name], contributing to your team’s success while advancing the field of geology in one of the world’s most fascinating regions.</w:t>
      </w:r>
    </w:p>
    <w:p>
      <w:pPr>
        <w:pStyle w:val="BodyText"/>
      </w:pPr>
      <w:r>
        <w:t xml:space="preserve">Thank you for considering my application. I would be thrilled to discuss how my qualifications and experiences make me a strong fit for the Geologist position at [Company Name]. Please feel free to contact me at [Your Phone Number] or [Your Email Address] at your earliest convenience. I look forward to the possibility of contributing to your organization’s continued excellence in geological research and explor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Peru Lima</dc:title>
  <dc:creator/>
  <dc:language>en</dc:language>
  <cp:keywords/>
  <dcterms:created xsi:type="dcterms:W3CDTF">2026-07-22T19:38:10Z</dcterms:created>
  <dcterms:modified xsi:type="dcterms:W3CDTF">2026-07-22T19:38:10Z</dcterms:modified>
</cp:coreProperties>
</file>

<file path=docProps/custom.xml><?xml version="1.0" encoding="utf-8"?>
<Properties xmlns="http://schemas.openxmlformats.org/officeDocument/2006/custom-properties" xmlns:vt="http://schemas.openxmlformats.org/officeDocument/2006/docPropsVTypes"/>
</file>